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3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.</w:t>
      </w:r>
      <w:r>
        <w:br/>
      </w:r>
      <w:r>
        <w:rPr>
          <w:bCs/>
          <w:b/>
        </w:rPr>
        <w:t xml:space="preserve">STATU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bookmarkEnd w:id="24"/>
    <w:bookmarkStart w:id="25" w:name="regra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…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0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Colocando as colunas. </w:t>
      </w:r>
    </w:p>
    <w:p>
      <w:pPr>
        <w:numPr>
          <w:ilvl w:val="2"/>
          <w:numId w:val="1043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6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7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6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49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57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0"/>
          <w:numId w:val="1057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2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5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5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69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69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69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69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1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2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3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3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3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5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6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6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6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5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7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78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8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78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1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1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3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3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4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4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5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5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5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5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86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3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4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4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4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3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r>
        <w:br w:type="page"/>
      </w:r>
    </w:p>
    <w:bookmarkEnd w:id="42"/>
    <w:bookmarkEnd w:id="43"/>
    <w:bookmarkStart w:id="49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096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097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48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098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7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0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0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0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00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0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0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End w:id="48"/>
    <w:bookmarkEnd w:id="49"/>
    <w:bookmarkStart w:id="54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0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bookmarkEnd w:id="50"/>
    <w:bookmarkStart w:id="51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0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1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12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12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2"/>
          <w:numId w:val="1116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17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17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6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6"/>
        </w:numPr>
        <w:pStyle w:val="Compact"/>
      </w:pPr>
      <w:r>
        <w:rPr>
          <w:bCs/>
          <w:b/>
        </w:rPr>
        <w:t xml:space="preserve">ADD C0LUMN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16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bookmarkEnd w:id="51"/>
    <w:bookmarkStart w:id="52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23"/>
        </w:numPr>
      </w:pPr>
      <w:r>
        <w:t xml:space="preserve">USER - usuário</w:t>
      </w:r>
      <w:r>
        <w:br/>
      </w:r>
    </w:p>
    <w:p>
      <w:pPr>
        <w:numPr>
          <w:ilvl w:val="1"/>
          <w:numId w:val="1124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25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25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2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23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23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23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(conferir):</w:t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USAGE</w:t>
      </w:r>
      <w:r>
        <w:br/>
      </w:r>
    </w:p>
    <w:bookmarkEnd w:id="52"/>
    <w:bookmarkStart w:id="53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30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0"/>
          <w:numId w:val="1130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0"/>
          <w:numId w:val="1130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r>
        <w:br w:type="page"/>
      </w:r>
    </w:p>
    <w:bookmarkEnd w:id="53"/>
    <w:bookmarkEnd w:id="54"/>
    <w:bookmarkStart w:id="55" w:name="detalhe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Detalhes</w:t>
      </w:r>
    </w:p>
    <w:p>
      <w:pPr>
        <w:numPr>
          <w:ilvl w:val="0"/>
          <w:numId w:val="1131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132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132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55"/>
    <w:bookmarkStart w:id="57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56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Módulo 10.</w:t>
      </w:r>
      <w:r>
        <w:br/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0">
    <w:abstractNumId w:val="991"/>
  </w:num>
  <w:num w:numId="109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3-31T20:27:28Z</dcterms:created>
  <dcterms:modified xsi:type="dcterms:W3CDTF">2022-03-31T20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31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